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51DD9" w14:textId="77777777" w:rsidR="00CC0252" w:rsidRDefault="004433F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414557" wp14:editId="7D0E07B3">
                <wp:simplePos x="0" y="0"/>
                <wp:positionH relativeFrom="column">
                  <wp:posOffset>86360</wp:posOffset>
                </wp:positionH>
                <wp:positionV relativeFrom="paragraph">
                  <wp:posOffset>914400</wp:posOffset>
                </wp:positionV>
                <wp:extent cx="5514340" cy="781050"/>
                <wp:effectExtent l="10160" t="9525" r="9525" b="952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4340" cy="781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E7AF28" w14:textId="77777777" w:rsidR="00561F2A" w:rsidRPr="00BE497C" w:rsidRDefault="00561F2A" w:rsidP="00183E3C">
                            <w:pPr>
                              <w:jc w:val="center"/>
                              <w:rPr>
                                <w:sz w:val="80"/>
                                <w:szCs w:val="80"/>
                              </w:rPr>
                            </w:pPr>
                            <w:r w:rsidRPr="00BE497C">
                              <w:rPr>
                                <w:sz w:val="80"/>
                                <w:szCs w:val="80"/>
                              </w:rPr>
                              <w:t xml:space="preserve">Club </w:t>
                            </w:r>
                            <w:r w:rsidR="00BE497C">
                              <w:rPr>
                                <w:sz w:val="80"/>
                                <w:szCs w:val="80"/>
                              </w:rPr>
                              <w:t>S</w:t>
                            </w:r>
                            <w:r w:rsidR="00BE497C" w:rsidRPr="00BE497C">
                              <w:rPr>
                                <w:sz w:val="80"/>
                                <w:szCs w:val="80"/>
                              </w:rPr>
                              <w:t xml:space="preserve">afeguarding </w:t>
                            </w:r>
                            <w:r w:rsidR="00BE497C">
                              <w:rPr>
                                <w:sz w:val="80"/>
                                <w:szCs w:val="80"/>
                              </w:rPr>
                              <w:t>O</w:t>
                            </w:r>
                            <w:r w:rsidR="00BE497C" w:rsidRPr="00BE497C">
                              <w:rPr>
                                <w:sz w:val="80"/>
                                <w:szCs w:val="80"/>
                              </w:rPr>
                              <w:t>f</w:t>
                            </w:r>
                            <w:r w:rsidRPr="00BE497C">
                              <w:rPr>
                                <w:sz w:val="80"/>
                                <w:szCs w:val="80"/>
                              </w:rPr>
                              <w:t>fic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4145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.8pt;margin-top:1in;width:434.2pt;height:61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">
                <v:textbox>
                  <w:txbxContent>
                    <w:p w14:paraId="28E7AF28" w14:textId="77777777" w:rsidR="00561F2A" w:rsidRPr="00BE497C" w:rsidRDefault="00561F2A" w:rsidP="00183E3C">
                      <w:pPr>
                        <w:jc w:val="center"/>
                        <w:rPr>
                          <w:sz w:val="80"/>
                          <w:szCs w:val="80"/>
                        </w:rPr>
                      </w:pPr>
                      <w:r w:rsidRPr="00BE497C">
                        <w:rPr>
                          <w:sz w:val="80"/>
                          <w:szCs w:val="80"/>
                        </w:rPr>
                        <w:t xml:space="preserve">Club </w:t>
                      </w:r>
                      <w:r w:rsidR="00BE497C">
                        <w:rPr>
                          <w:sz w:val="80"/>
                          <w:szCs w:val="80"/>
                        </w:rPr>
                        <w:t>S</w:t>
                      </w:r>
                      <w:r w:rsidR="00BE497C" w:rsidRPr="00BE497C">
                        <w:rPr>
                          <w:sz w:val="80"/>
                          <w:szCs w:val="80"/>
                        </w:rPr>
                        <w:t xml:space="preserve">afeguarding </w:t>
                      </w:r>
                      <w:r w:rsidR="00BE497C">
                        <w:rPr>
                          <w:sz w:val="80"/>
                          <w:szCs w:val="80"/>
                        </w:rPr>
                        <w:t>O</w:t>
                      </w:r>
                      <w:r w:rsidR="00BE497C" w:rsidRPr="00BE497C">
                        <w:rPr>
                          <w:sz w:val="80"/>
                          <w:szCs w:val="80"/>
                        </w:rPr>
                        <w:t>f</w:t>
                      </w:r>
                      <w:r w:rsidRPr="00BE497C">
                        <w:rPr>
                          <w:sz w:val="80"/>
                          <w:szCs w:val="80"/>
                        </w:rPr>
                        <w:t>fic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4A49DA" wp14:editId="22FFF25C">
                <wp:simplePos x="0" y="0"/>
                <wp:positionH relativeFrom="column">
                  <wp:posOffset>2057400</wp:posOffset>
                </wp:positionH>
                <wp:positionV relativeFrom="paragraph">
                  <wp:posOffset>228600</wp:posOffset>
                </wp:positionV>
                <wp:extent cx="3543300" cy="571500"/>
                <wp:effectExtent l="9525" t="9525" r="9525" b="9525"/>
                <wp:wrapNone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B84B63" w14:textId="77777777" w:rsidR="00561F2A" w:rsidRPr="005D213D" w:rsidRDefault="00317B05" w:rsidP="005D213D">
                            <w:pPr>
                              <w:spacing w:after="0"/>
                              <w:jc w:val="center"/>
                              <w:rPr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sz w:val="56"/>
                                <w:szCs w:val="56"/>
                              </w:rPr>
                              <w:t>Witchford Arch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4A49DA" id="Text Box 6" o:spid="_x0000_s1027" type="#_x0000_t202" style="position:absolute;margin-left:162pt;margin-top:18pt;width:279pt;height: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">
                <v:textbox>
                  <w:txbxContent>
                    <w:p w14:paraId="72B84B63" w14:textId="77777777" w:rsidR="00561F2A" w:rsidRPr="005D213D" w:rsidRDefault="00317B05" w:rsidP="005D213D">
                      <w:pPr>
                        <w:spacing w:after="0"/>
                        <w:jc w:val="center"/>
                        <w:rPr>
                          <w:sz w:val="56"/>
                          <w:szCs w:val="56"/>
                        </w:rPr>
                      </w:pPr>
                      <w:r>
                        <w:rPr>
                          <w:sz w:val="56"/>
                          <w:szCs w:val="56"/>
                        </w:rPr>
                        <w:t>Witchford Archers</w:t>
                      </w:r>
                    </w:p>
                  </w:txbxContent>
                </v:textbox>
              </v:shape>
            </w:pict>
          </mc:Fallback>
        </mc:AlternateContent>
      </w:r>
      <w:r w:rsidR="005D213D" w:rsidRPr="005D213D">
        <w:rPr>
          <w:noProof/>
          <w:lang w:eastAsia="en-GB"/>
        </w:rPr>
        <w:drawing>
          <wp:inline distT="0" distB="0" distL="0" distR="0" wp14:anchorId="500175CF" wp14:editId="63115D7D">
            <wp:extent cx="1876425" cy="772160"/>
            <wp:effectExtent l="0" t="0" r="9525" b="8890"/>
            <wp:docPr id="1" name="Picture 0" descr="archery GB 2 spot 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archery GB 2 spot colour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77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6B4F3" w14:textId="77777777" w:rsidR="00465EB7" w:rsidRDefault="004433F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C3C75B4" wp14:editId="56250817">
                <wp:simplePos x="0" y="0"/>
                <wp:positionH relativeFrom="column">
                  <wp:posOffset>2057400</wp:posOffset>
                </wp:positionH>
                <wp:positionV relativeFrom="paragraph">
                  <wp:posOffset>934085</wp:posOffset>
                </wp:positionV>
                <wp:extent cx="3543300" cy="3618865"/>
                <wp:effectExtent l="0" t="0" r="19050" b="19685"/>
                <wp:wrapNone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618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0EDAED" w14:textId="18523603" w:rsidR="00561F2A" w:rsidRDefault="00AD10EE" w:rsidP="000E5297">
                            <w:pPr>
                              <w:jc w:val="center"/>
                              <w:rPr>
                                <w:color w:val="959FAA" w:themeColor="background1" w:themeShade="A6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noProof/>
                                <w:color w:val="959FAA" w:themeColor="background1" w:themeShade="A6"/>
                                <w:sz w:val="40"/>
                                <w:szCs w:val="40"/>
                              </w:rPr>
                              <w:drawing>
                                <wp:inline distT="0" distB="0" distL="0" distR="0" wp14:anchorId="24EED8E0" wp14:editId="76913EE3">
                                  <wp:extent cx="3351530" cy="3351530"/>
                                  <wp:effectExtent l="0" t="0" r="1270" b="127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g_20171011_210140-1512829821.jp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351530" cy="33515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3C75B4" id="Text Box 5" o:spid="_x0000_s1028" type="#_x0000_t202" style="position:absolute;margin-left:162pt;margin-top:73.55pt;width:279pt;height:28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">
                <v:textbox style="layout-flow:vertical">
                  <w:txbxContent>
                    <w:p w14:paraId="2B0EDAED" w14:textId="18523603" w:rsidR="00561F2A" w:rsidRDefault="00AD10EE" w:rsidP="000E5297">
                      <w:pPr>
                        <w:jc w:val="center"/>
                        <w:rPr>
                          <w:color w:val="959FAA" w:themeColor="background1" w:themeShade="A6"/>
                          <w:sz w:val="40"/>
                          <w:szCs w:val="40"/>
                        </w:rPr>
                      </w:pPr>
                      <w:r>
                        <w:rPr>
                          <w:noProof/>
                          <w:color w:val="959FAA" w:themeColor="background1" w:themeShade="A6"/>
                          <w:sz w:val="40"/>
                          <w:szCs w:val="40"/>
                        </w:rPr>
                        <w:drawing>
                          <wp:inline distT="0" distB="0" distL="0" distR="0" wp14:anchorId="24EED8E0" wp14:editId="76913EE3">
                            <wp:extent cx="3351530" cy="3351530"/>
                            <wp:effectExtent l="0" t="0" r="1270" b="127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g_20171011_210140-1512829821.jpg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351530" cy="33515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8A744E8" wp14:editId="140B2252">
                <wp:simplePos x="0" y="0"/>
                <wp:positionH relativeFrom="column">
                  <wp:posOffset>2057400</wp:posOffset>
                </wp:positionH>
                <wp:positionV relativeFrom="paragraph">
                  <wp:posOffset>4667250</wp:posOffset>
                </wp:positionV>
                <wp:extent cx="3543300" cy="1028700"/>
                <wp:effectExtent l="9525" t="9525" r="9525" b="9525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F269F5" w14:textId="7F3FB35A" w:rsidR="00561F2A" w:rsidRPr="000E5297" w:rsidRDefault="00561F2A" w:rsidP="000E5297">
                            <w:pPr>
                              <w:spacing w:after="0" w:line="240" w:lineRule="auto"/>
                              <w:rPr>
                                <w:sz w:val="56"/>
                                <w:szCs w:val="56"/>
                              </w:rPr>
                            </w:pPr>
                            <w:r w:rsidRPr="000E5297">
                              <w:rPr>
                                <w:sz w:val="56"/>
                                <w:szCs w:val="56"/>
                              </w:rPr>
                              <w:t>Name:</w:t>
                            </w:r>
                            <w:r w:rsidR="00317B05">
                              <w:rPr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607872">
                              <w:rPr>
                                <w:sz w:val="56"/>
                                <w:szCs w:val="56"/>
                              </w:rPr>
                              <w:t>Sarah Stacey</w:t>
                            </w:r>
                          </w:p>
                          <w:p w14:paraId="55D7AA4E" w14:textId="146DAB50" w:rsidR="00561F2A" w:rsidRPr="000E5297" w:rsidRDefault="00561F2A" w:rsidP="000E5297">
                            <w:pPr>
                              <w:spacing w:after="0" w:line="240" w:lineRule="auto"/>
                              <w:rPr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sz w:val="56"/>
                                <w:szCs w:val="56"/>
                              </w:rPr>
                              <w:t>Tel</w:t>
                            </w:r>
                            <w:r w:rsidRPr="000E5297">
                              <w:rPr>
                                <w:sz w:val="56"/>
                                <w:szCs w:val="56"/>
                              </w:rPr>
                              <w:t>:</w:t>
                            </w:r>
                            <w:r w:rsidR="00317B05">
                              <w:rPr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607872" w:rsidRPr="00607872">
                              <w:rPr>
                                <w:sz w:val="56"/>
                                <w:szCs w:val="56"/>
                              </w:rPr>
                              <w:t>07947 25195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A744E8" id="Text Box 7" o:spid="_x0000_s1029" type="#_x0000_t202" style="position:absolute;margin-left:162pt;margin-top:367.5pt;width:279pt;height:8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">
                <v:textbox>
                  <w:txbxContent>
                    <w:p w14:paraId="13F269F5" w14:textId="7F3FB35A" w:rsidR="00561F2A" w:rsidRPr="000E5297" w:rsidRDefault="00561F2A" w:rsidP="000E5297">
                      <w:pPr>
                        <w:spacing w:after="0" w:line="240" w:lineRule="auto"/>
                        <w:rPr>
                          <w:sz w:val="56"/>
                          <w:szCs w:val="56"/>
                        </w:rPr>
                      </w:pPr>
                      <w:r w:rsidRPr="000E5297">
                        <w:rPr>
                          <w:sz w:val="56"/>
                          <w:szCs w:val="56"/>
                        </w:rPr>
                        <w:t>Name:</w:t>
                      </w:r>
                      <w:r w:rsidR="00317B05">
                        <w:rPr>
                          <w:sz w:val="56"/>
                          <w:szCs w:val="56"/>
                        </w:rPr>
                        <w:t xml:space="preserve"> </w:t>
                      </w:r>
                      <w:r w:rsidR="00607872">
                        <w:rPr>
                          <w:sz w:val="56"/>
                          <w:szCs w:val="56"/>
                        </w:rPr>
                        <w:t>Sarah Stacey</w:t>
                      </w:r>
                    </w:p>
                    <w:p w14:paraId="55D7AA4E" w14:textId="146DAB50" w:rsidR="00561F2A" w:rsidRPr="000E5297" w:rsidRDefault="00561F2A" w:rsidP="000E5297">
                      <w:pPr>
                        <w:spacing w:after="0" w:line="240" w:lineRule="auto"/>
                        <w:rPr>
                          <w:sz w:val="56"/>
                          <w:szCs w:val="56"/>
                        </w:rPr>
                      </w:pPr>
                      <w:r>
                        <w:rPr>
                          <w:sz w:val="56"/>
                          <w:szCs w:val="56"/>
                        </w:rPr>
                        <w:t>Tel</w:t>
                      </w:r>
                      <w:r w:rsidRPr="000E5297">
                        <w:rPr>
                          <w:sz w:val="56"/>
                          <w:szCs w:val="56"/>
                        </w:rPr>
                        <w:t>:</w:t>
                      </w:r>
                      <w:r w:rsidR="00317B05">
                        <w:rPr>
                          <w:sz w:val="56"/>
                          <w:szCs w:val="56"/>
                        </w:rPr>
                        <w:t xml:space="preserve"> </w:t>
                      </w:r>
                      <w:r w:rsidR="00607872" w:rsidRPr="00607872">
                        <w:rPr>
                          <w:sz w:val="56"/>
                          <w:szCs w:val="56"/>
                        </w:rPr>
                        <w:t>07947 25195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305372" wp14:editId="7AFE03F8">
                <wp:simplePos x="0" y="0"/>
                <wp:positionH relativeFrom="column">
                  <wp:posOffset>86360</wp:posOffset>
                </wp:positionH>
                <wp:positionV relativeFrom="paragraph">
                  <wp:posOffset>934085</wp:posOffset>
                </wp:positionV>
                <wp:extent cx="1856740" cy="4761865"/>
                <wp:effectExtent l="10160" t="10160" r="9525" b="9525"/>
                <wp:wrapNone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6740" cy="4761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3F184F" w14:textId="77777777" w:rsidR="00561F2A" w:rsidRPr="004B1914" w:rsidRDefault="00561F2A" w:rsidP="00C90C1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cs="Book Antiqua"/>
                                <w:b/>
                                <w:bCs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0E944999" w14:textId="77777777" w:rsidR="00561F2A" w:rsidRDefault="00317B05" w:rsidP="00C90C1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cs="Book Antiqua"/>
                                <w:b/>
                                <w:bCs/>
                                <w:i/>
                                <w:iCs/>
                                <w:color w:val="000000"/>
                              </w:rPr>
                            </w:pPr>
                            <w:r>
                              <w:rPr>
                                <w:rFonts w:cs="Book Antiqua"/>
                                <w:b/>
                                <w:bCs/>
                                <w:i/>
                                <w:iCs/>
                                <w:color w:val="000000"/>
                              </w:rPr>
                              <w:t>WITCHFORD ARCHERS</w:t>
                            </w:r>
                          </w:p>
                          <w:p w14:paraId="69D81D37" w14:textId="77777777" w:rsidR="00561F2A" w:rsidRPr="00C90C1B" w:rsidRDefault="00561F2A" w:rsidP="005D21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Arial"/>
                                <w:color w:val="000000"/>
                              </w:rPr>
                            </w:pPr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>is committed to safeguarding and promoting the wellbeing of all its members.</w:t>
                            </w:r>
                          </w:p>
                          <w:p w14:paraId="22E5AE62" w14:textId="77777777" w:rsidR="00561F2A" w:rsidRPr="004B1914" w:rsidRDefault="00561F2A" w:rsidP="005D21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Arial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605FB28D" w14:textId="77777777" w:rsidR="00561F2A" w:rsidRPr="00C90C1B" w:rsidRDefault="00561F2A" w:rsidP="005D21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Arial"/>
                                <w:color w:val="000000"/>
                              </w:rPr>
                            </w:pPr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 xml:space="preserve">At all times, our members, coaches, administrators and parents should show respect and understanding for the safety and welfare of others. </w:t>
                            </w:r>
                          </w:p>
                          <w:p w14:paraId="5251B9F7" w14:textId="77777777" w:rsidR="00561F2A" w:rsidRPr="004B1914" w:rsidRDefault="00561F2A" w:rsidP="005D21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Arial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24582468" w14:textId="77777777" w:rsidR="00561F2A" w:rsidRPr="00C90C1B" w:rsidRDefault="00561F2A" w:rsidP="005D21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Arial"/>
                                <w:color w:val="000000"/>
                              </w:rPr>
                            </w:pPr>
                            <w:r>
                              <w:rPr>
                                <w:rFonts w:cs="Arial"/>
                                <w:color w:val="000000"/>
                              </w:rPr>
                              <w:t>M</w:t>
                            </w:r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 xml:space="preserve">embers are encouraged to be open at all times and to share any concerns that they may have about any aspect of the club with the Club </w:t>
                            </w:r>
                            <w:r w:rsidR="009D6CCD">
                              <w:rPr>
                                <w:rFonts w:cs="Arial"/>
                                <w:color w:val="000000"/>
                              </w:rPr>
                              <w:t>Secretary</w:t>
                            </w:r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>.</w:t>
                            </w:r>
                          </w:p>
                          <w:p w14:paraId="64795DEE" w14:textId="77777777" w:rsidR="00561F2A" w:rsidRPr="004B1914" w:rsidRDefault="00561F2A" w:rsidP="005D21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Arial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1F155D7D" w14:textId="77777777" w:rsidR="00561F2A" w:rsidRPr="00C90C1B" w:rsidRDefault="00561F2A" w:rsidP="005D21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cs="Arial"/>
                                <w:color w:val="000000"/>
                              </w:rPr>
                            </w:pPr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 xml:space="preserve">Our club should offer a positive experience where members can </w:t>
                            </w:r>
                            <w:r>
                              <w:rPr>
                                <w:rFonts w:cs="Arial"/>
                                <w:color w:val="000000"/>
                              </w:rPr>
                              <w:t xml:space="preserve">take part and develop their skills </w:t>
                            </w:r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 xml:space="preserve">in a safe and positive environment. </w:t>
                            </w:r>
                          </w:p>
                          <w:p w14:paraId="11B038B7" w14:textId="77777777" w:rsidR="00561F2A" w:rsidRPr="004B1914" w:rsidRDefault="00561F2A" w:rsidP="005D21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cs="Arial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307C6FB7" w14:textId="77777777" w:rsidR="00561F2A" w:rsidRPr="00C90C1B" w:rsidRDefault="00561F2A" w:rsidP="005D213D"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 xml:space="preserve">All members </w:t>
                            </w:r>
                            <w:r w:rsidR="00A36DDC">
                              <w:rPr>
                                <w:rFonts w:cs="Arial"/>
                                <w:color w:val="000000"/>
                              </w:rPr>
                              <w:t xml:space="preserve">of </w:t>
                            </w:r>
                            <w:r w:rsidRPr="00C90C1B">
                              <w:rPr>
                                <w:rFonts w:cs="Arial"/>
                                <w:color w:val="000000"/>
                              </w:rPr>
                              <w:t>this club are expected to abide by the Codes of Conduct</w:t>
                            </w:r>
                            <w:r>
                              <w:rPr>
                                <w:rFonts w:cs="Arial"/>
                                <w:color w:val="00000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305372" id="Text Box 4" o:spid="_x0000_s1030" type="#_x0000_t202" style="position:absolute;margin-left:6.8pt;margin-top:73.55pt;width:146.2pt;height:374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">
                <v:textbox>
                  <w:txbxContent>
                    <w:p w14:paraId="0B3F184F" w14:textId="77777777" w:rsidR="00561F2A" w:rsidRPr="004B1914" w:rsidRDefault="00561F2A" w:rsidP="00C90C1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cs="Book Antiqua"/>
                          <w:b/>
                          <w:bCs/>
                          <w:i/>
                          <w:iCs/>
                          <w:color w:val="000000"/>
                          <w:sz w:val="16"/>
                          <w:szCs w:val="16"/>
                        </w:rPr>
                      </w:pPr>
                    </w:p>
                    <w:p w14:paraId="0E944999" w14:textId="77777777" w:rsidR="00561F2A" w:rsidRDefault="00317B05" w:rsidP="00C90C1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cs="Book Antiqua"/>
                          <w:b/>
                          <w:bCs/>
                          <w:i/>
                          <w:iCs/>
                          <w:color w:val="000000"/>
                        </w:rPr>
                      </w:pPr>
                      <w:r>
                        <w:rPr>
                          <w:rFonts w:cs="Book Antiqua"/>
                          <w:b/>
                          <w:bCs/>
                          <w:i/>
                          <w:iCs/>
                          <w:color w:val="000000"/>
                        </w:rPr>
                        <w:t>WITCHFORD ARCHERS</w:t>
                      </w:r>
                    </w:p>
                    <w:p w14:paraId="69D81D37" w14:textId="77777777" w:rsidR="00561F2A" w:rsidRPr="00C90C1B" w:rsidRDefault="00561F2A" w:rsidP="005D21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Arial"/>
                          <w:color w:val="000000"/>
                        </w:rPr>
                      </w:pPr>
                      <w:r w:rsidRPr="00C90C1B">
                        <w:rPr>
                          <w:rFonts w:cs="Arial"/>
                          <w:color w:val="000000"/>
                        </w:rPr>
                        <w:t>is committed to safeguarding and promoting the wellbeing of all its members.</w:t>
                      </w:r>
                    </w:p>
                    <w:p w14:paraId="22E5AE62" w14:textId="77777777" w:rsidR="00561F2A" w:rsidRPr="004B1914" w:rsidRDefault="00561F2A" w:rsidP="005D21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Arial"/>
                          <w:color w:val="000000"/>
                          <w:sz w:val="16"/>
                          <w:szCs w:val="16"/>
                        </w:rPr>
                      </w:pPr>
                    </w:p>
                    <w:p w14:paraId="605FB28D" w14:textId="77777777" w:rsidR="00561F2A" w:rsidRPr="00C90C1B" w:rsidRDefault="00561F2A" w:rsidP="005D21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Arial"/>
                          <w:color w:val="000000"/>
                        </w:rPr>
                      </w:pPr>
                      <w:r w:rsidRPr="00C90C1B">
                        <w:rPr>
                          <w:rFonts w:cs="Arial"/>
                          <w:color w:val="000000"/>
                        </w:rPr>
                        <w:t xml:space="preserve">At all times, our members, coaches, administrators and parents should show respect and understanding for the safety and welfare of others. </w:t>
                      </w:r>
                    </w:p>
                    <w:p w14:paraId="5251B9F7" w14:textId="77777777" w:rsidR="00561F2A" w:rsidRPr="004B1914" w:rsidRDefault="00561F2A" w:rsidP="005D21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Arial"/>
                          <w:color w:val="000000"/>
                          <w:sz w:val="16"/>
                          <w:szCs w:val="16"/>
                        </w:rPr>
                      </w:pPr>
                    </w:p>
                    <w:p w14:paraId="24582468" w14:textId="77777777" w:rsidR="00561F2A" w:rsidRPr="00C90C1B" w:rsidRDefault="00561F2A" w:rsidP="005D21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Arial"/>
                          <w:color w:val="000000"/>
                        </w:rPr>
                      </w:pPr>
                      <w:r>
                        <w:rPr>
                          <w:rFonts w:cs="Arial"/>
                          <w:color w:val="000000"/>
                        </w:rPr>
                        <w:t>M</w:t>
                      </w:r>
                      <w:r w:rsidRPr="00C90C1B">
                        <w:rPr>
                          <w:rFonts w:cs="Arial"/>
                          <w:color w:val="000000"/>
                        </w:rPr>
                        <w:t xml:space="preserve">embers are encouraged to be open at all times and to share any concerns that they may have about any aspect of the club with the Club </w:t>
                      </w:r>
                      <w:r w:rsidR="009D6CCD">
                        <w:rPr>
                          <w:rFonts w:cs="Arial"/>
                          <w:color w:val="000000"/>
                        </w:rPr>
                        <w:t>Secretary</w:t>
                      </w:r>
                      <w:r w:rsidRPr="00C90C1B">
                        <w:rPr>
                          <w:rFonts w:cs="Arial"/>
                          <w:color w:val="000000"/>
                        </w:rPr>
                        <w:t>.</w:t>
                      </w:r>
                    </w:p>
                    <w:p w14:paraId="64795DEE" w14:textId="77777777" w:rsidR="00561F2A" w:rsidRPr="004B1914" w:rsidRDefault="00561F2A" w:rsidP="005D21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Arial"/>
                          <w:color w:val="000000"/>
                          <w:sz w:val="16"/>
                          <w:szCs w:val="16"/>
                        </w:rPr>
                      </w:pPr>
                    </w:p>
                    <w:p w14:paraId="1F155D7D" w14:textId="77777777" w:rsidR="00561F2A" w:rsidRPr="00C90C1B" w:rsidRDefault="00561F2A" w:rsidP="005D21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cs="Arial"/>
                          <w:color w:val="000000"/>
                        </w:rPr>
                      </w:pPr>
                      <w:r w:rsidRPr="00C90C1B">
                        <w:rPr>
                          <w:rFonts w:cs="Arial"/>
                          <w:color w:val="000000"/>
                        </w:rPr>
                        <w:t xml:space="preserve">Our club should offer a positive experience where members can </w:t>
                      </w:r>
                      <w:r>
                        <w:rPr>
                          <w:rFonts w:cs="Arial"/>
                          <w:color w:val="000000"/>
                        </w:rPr>
                        <w:t xml:space="preserve">take part and develop their skills </w:t>
                      </w:r>
                      <w:r w:rsidRPr="00C90C1B">
                        <w:rPr>
                          <w:rFonts w:cs="Arial"/>
                          <w:color w:val="000000"/>
                        </w:rPr>
                        <w:t xml:space="preserve">in a safe and positive environment. </w:t>
                      </w:r>
                    </w:p>
                    <w:p w14:paraId="11B038B7" w14:textId="77777777" w:rsidR="00561F2A" w:rsidRPr="004B1914" w:rsidRDefault="00561F2A" w:rsidP="005D21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cs="Arial"/>
                          <w:color w:val="000000"/>
                          <w:sz w:val="16"/>
                          <w:szCs w:val="16"/>
                        </w:rPr>
                      </w:pPr>
                    </w:p>
                    <w:p w14:paraId="307C6FB7" w14:textId="77777777" w:rsidR="00561F2A" w:rsidRPr="00C90C1B" w:rsidRDefault="00561F2A" w:rsidP="005D213D">
                      <w:r w:rsidRPr="00C90C1B">
                        <w:rPr>
                          <w:rFonts w:cs="Arial"/>
                          <w:color w:val="000000"/>
                        </w:rPr>
                        <w:t xml:space="preserve">All members </w:t>
                      </w:r>
                      <w:r w:rsidR="00A36DDC">
                        <w:rPr>
                          <w:rFonts w:cs="Arial"/>
                          <w:color w:val="000000"/>
                        </w:rPr>
                        <w:t xml:space="preserve">of </w:t>
                      </w:r>
                      <w:r w:rsidRPr="00C90C1B">
                        <w:rPr>
                          <w:rFonts w:cs="Arial"/>
                          <w:color w:val="000000"/>
                        </w:rPr>
                        <w:t>this club are expected to abide by the Codes of Conduct</w:t>
                      </w:r>
                      <w:r>
                        <w:rPr>
                          <w:rFonts w:cs="Arial"/>
                          <w:color w:val="00000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27987AB6" w14:textId="77777777" w:rsidR="00465EB7" w:rsidRPr="00465EB7" w:rsidRDefault="00465EB7" w:rsidP="00465EB7"/>
    <w:p w14:paraId="1FA866F2" w14:textId="77777777" w:rsidR="00465EB7" w:rsidRPr="00465EB7" w:rsidRDefault="00465EB7" w:rsidP="00465EB7">
      <w:bookmarkStart w:id="0" w:name="_GoBack"/>
    </w:p>
    <w:bookmarkEnd w:id="0"/>
    <w:p w14:paraId="1A8208B0" w14:textId="77777777" w:rsidR="00465EB7" w:rsidRPr="00465EB7" w:rsidRDefault="00465EB7" w:rsidP="00465EB7"/>
    <w:p w14:paraId="09941950" w14:textId="77777777" w:rsidR="00465EB7" w:rsidRPr="00465EB7" w:rsidRDefault="00465EB7" w:rsidP="00465EB7"/>
    <w:p w14:paraId="119BCF95" w14:textId="77777777" w:rsidR="00465EB7" w:rsidRPr="00465EB7" w:rsidRDefault="00465EB7" w:rsidP="00465EB7"/>
    <w:p w14:paraId="21773F7A" w14:textId="77777777" w:rsidR="00465EB7" w:rsidRPr="00465EB7" w:rsidRDefault="00465EB7" w:rsidP="00465EB7"/>
    <w:p w14:paraId="76CAF592" w14:textId="77777777" w:rsidR="00465EB7" w:rsidRPr="00465EB7" w:rsidRDefault="00465EB7" w:rsidP="00465EB7"/>
    <w:p w14:paraId="633BE277" w14:textId="77777777" w:rsidR="00465EB7" w:rsidRPr="00465EB7" w:rsidRDefault="00465EB7" w:rsidP="00465EB7"/>
    <w:p w14:paraId="0B6BD5F6" w14:textId="77777777" w:rsidR="00465EB7" w:rsidRPr="00465EB7" w:rsidRDefault="00465EB7" w:rsidP="00465EB7"/>
    <w:p w14:paraId="42FBF2F8" w14:textId="77777777" w:rsidR="00465EB7" w:rsidRPr="00465EB7" w:rsidRDefault="00465EB7" w:rsidP="00465EB7"/>
    <w:p w14:paraId="56A4DB33" w14:textId="77777777" w:rsidR="00465EB7" w:rsidRPr="00465EB7" w:rsidRDefault="00465EB7" w:rsidP="00465EB7"/>
    <w:p w14:paraId="0D7A1BD5" w14:textId="77777777" w:rsidR="00465EB7" w:rsidRPr="00465EB7" w:rsidRDefault="00465EB7" w:rsidP="00465EB7"/>
    <w:p w14:paraId="208A67DD" w14:textId="77777777" w:rsidR="00465EB7" w:rsidRPr="00465EB7" w:rsidRDefault="00465EB7" w:rsidP="00465EB7"/>
    <w:p w14:paraId="78BF4693" w14:textId="77777777" w:rsidR="00465EB7" w:rsidRPr="00465EB7" w:rsidRDefault="00465EB7" w:rsidP="00465EB7"/>
    <w:p w14:paraId="5D036592" w14:textId="77777777" w:rsidR="00465EB7" w:rsidRPr="00465EB7" w:rsidRDefault="00465EB7" w:rsidP="00465EB7"/>
    <w:p w14:paraId="665C68BB" w14:textId="77777777" w:rsidR="00465EB7" w:rsidRPr="00465EB7" w:rsidRDefault="00465EB7" w:rsidP="00465EB7"/>
    <w:p w14:paraId="022AADD9" w14:textId="77777777" w:rsidR="00465EB7" w:rsidRPr="00465EB7" w:rsidRDefault="004433FD" w:rsidP="00465EB7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EB2CD6" wp14:editId="422415BD">
                <wp:simplePos x="0" y="0"/>
                <wp:positionH relativeFrom="column">
                  <wp:posOffset>4114800</wp:posOffset>
                </wp:positionH>
                <wp:positionV relativeFrom="paragraph">
                  <wp:posOffset>316865</wp:posOffset>
                </wp:positionV>
                <wp:extent cx="1485900" cy="1028700"/>
                <wp:effectExtent l="9525" t="9525" r="9525" b="9525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A81D44" w14:textId="77777777" w:rsidR="00561F2A" w:rsidRDefault="00561F2A" w:rsidP="00561F2A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6778514" w14:textId="77777777" w:rsidR="00561F2A" w:rsidRPr="00CA05BA" w:rsidRDefault="00CA05BA" w:rsidP="00561F2A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101</w:t>
                            </w:r>
                          </w:p>
                          <w:p w14:paraId="62394620" w14:textId="77777777" w:rsidR="00561F2A" w:rsidRDefault="00561F2A" w:rsidP="00561F2A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0800 1111</w:t>
                            </w:r>
                          </w:p>
                          <w:p w14:paraId="4A442F30" w14:textId="77777777" w:rsidR="00561F2A" w:rsidRPr="00561F2A" w:rsidRDefault="00561F2A" w:rsidP="00561F2A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0808 800 5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EB2CD6" id="Text Box 11" o:spid="_x0000_s1031" type="#_x0000_t202" style="position:absolute;margin-left:324pt;margin-top:24.95pt;width:117pt;height:8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">
                <v:textbox>
                  <w:txbxContent>
                    <w:p w14:paraId="32A81D44" w14:textId="77777777" w:rsidR="00561F2A" w:rsidRDefault="00561F2A" w:rsidP="00561F2A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</w:p>
                    <w:p w14:paraId="76778514" w14:textId="77777777" w:rsidR="00561F2A" w:rsidRPr="00CA05BA" w:rsidRDefault="00CA05BA" w:rsidP="00561F2A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101</w:t>
                      </w:r>
                    </w:p>
                    <w:p w14:paraId="62394620" w14:textId="77777777" w:rsidR="00561F2A" w:rsidRDefault="00561F2A" w:rsidP="00561F2A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0800 1111</w:t>
                      </w:r>
                    </w:p>
                    <w:p w14:paraId="4A442F30" w14:textId="77777777" w:rsidR="00561F2A" w:rsidRPr="00561F2A" w:rsidRDefault="00561F2A" w:rsidP="00561F2A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0808 800 50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62C135" wp14:editId="509B0E61">
                <wp:simplePos x="0" y="0"/>
                <wp:positionH relativeFrom="column">
                  <wp:posOffset>86360</wp:posOffset>
                </wp:positionH>
                <wp:positionV relativeFrom="paragraph">
                  <wp:posOffset>316865</wp:posOffset>
                </wp:positionV>
                <wp:extent cx="4028440" cy="1028700"/>
                <wp:effectExtent l="10160" t="9525" r="9525" b="9525"/>
                <wp:wrapNone/>
                <wp:docPr id="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844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4BBDB" w14:textId="77777777" w:rsidR="00561F2A" w:rsidRPr="00A36DDC" w:rsidRDefault="00561F2A" w:rsidP="00561F2A">
                            <w:pPr>
                              <w:spacing w:after="0"/>
                              <w:jc w:val="center"/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A36DDC">
                              <w:rPr>
                                <w:sz w:val="28"/>
                                <w:szCs w:val="28"/>
                                <w:u w:val="single"/>
                              </w:rPr>
                              <w:t>Useful Contact Numbers</w:t>
                            </w:r>
                          </w:p>
                          <w:p w14:paraId="5C177FF2" w14:textId="77777777" w:rsidR="00561F2A" w:rsidRDefault="00561F2A" w:rsidP="00561F2A">
                            <w:pPr>
                              <w:spacing w:after="0"/>
                              <w:jc w:val="right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In an emergency dial 999 or contact the </w:t>
                            </w:r>
                            <w:r w:rsidRPr="00561F2A">
                              <w:rPr>
                                <w:sz w:val="28"/>
                                <w:szCs w:val="28"/>
                              </w:rPr>
                              <w:t>Local Police:</w:t>
                            </w:r>
                          </w:p>
                          <w:p w14:paraId="0C945A62" w14:textId="77777777" w:rsidR="00561F2A" w:rsidRPr="00561F2A" w:rsidRDefault="00561F2A" w:rsidP="00561F2A">
                            <w:pPr>
                              <w:spacing w:after="0"/>
                              <w:jc w:val="right"/>
                              <w:rPr>
                                <w:sz w:val="28"/>
                                <w:szCs w:val="28"/>
                              </w:rPr>
                            </w:pPr>
                            <w:r w:rsidRPr="00561F2A">
                              <w:rPr>
                                <w:sz w:val="28"/>
                                <w:szCs w:val="28"/>
                              </w:rPr>
                              <w:t>Help for Children and Young People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,</w:t>
                            </w:r>
                            <w:r w:rsidRPr="00561F2A">
                              <w:rPr>
                                <w:sz w:val="28"/>
                                <w:szCs w:val="28"/>
                              </w:rPr>
                              <w:t xml:space="preserve"> ChildLine:</w:t>
                            </w:r>
                          </w:p>
                          <w:p w14:paraId="325C118F" w14:textId="77777777" w:rsidR="00561F2A" w:rsidRPr="00872D7F" w:rsidRDefault="00561F2A" w:rsidP="00561F2A">
                            <w:pPr>
                              <w:spacing w:after="0" w:line="240" w:lineRule="auto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 w:rsidRPr="00561F2A">
                              <w:rPr>
                                <w:sz w:val="28"/>
                                <w:szCs w:val="28"/>
                              </w:rPr>
                              <w:t>Help for adults concerned about a child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62C135" id="Text Box 8" o:spid="_x0000_s1032" type="#_x0000_t202" style="position:absolute;margin-left:6.8pt;margin-top:24.95pt;width:317.2pt;height:8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">
                <v:textbox>
                  <w:txbxContent>
                    <w:p w14:paraId="2234BBDB" w14:textId="77777777" w:rsidR="00561F2A" w:rsidRPr="00A36DDC" w:rsidRDefault="00561F2A" w:rsidP="00561F2A">
                      <w:pPr>
                        <w:spacing w:after="0"/>
                        <w:jc w:val="center"/>
                        <w:rPr>
                          <w:sz w:val="28"/>
                          <w:szCs w:val="28"/>
                          <w:u w:val="single"/>
                        </w:rPr>
                      </w:pPr>
                      <w:r w:rsidRPr="00A36DDC">
                        <w:rPr>
                          <w:sz w:val="28"/>
                          <w:szCs w:val="28"/>
                          <w:u w:val="single"/>
                        </w:rPr>
                        <w:t>Useful Contact Numbers</w:t>
                      </w:r>
                    </w:p>
                    <w:p w14:paraId="5C177FF2" w14:textId="77777777" w:rsidR="00561F2A" w:rsidRDefault="00561F2A" w:rsidP="00561F2A">
                      <w:pPr>
                        <w:spacing w:after="0"/>
                        <w:jc w:val="right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In an emergency dial 999 or contact the </w:t>
                      </w:r>
                      <w:r w:rsidRPr="00561F2A">
                        <w:rPr>
                          <w:sz w:val="28"/>
                          <w:szCs w:val="28"/>
                        </w:rPr>
                        <w:t>Local Police:</w:t>
                      </w:r>
                    </w:p>
                    <w:p w14:paraId="0C945A62" w14:textId="77777777" w:rsidR="00561F2A" w:rsidRPr="00561F2A" w:rsidRDefault="00561F2A" w:rsidP="00561F2A">
                      <w:pPr>
                        <w:spacing w:after="0"/>
                        <w:jc w:val="right"/>
                        <w:rPr>
                          <w:sz w:val="28"/>
                          <w:szCs w:val="28"/>
                        </w:rPr>
                      </w:pPr>
                      <w:r w:rsidRPr="00561F2A">
                        <w:rPr>
                          <w:sz w:val="28"/>
                          <w:szCs w:val="28"/>
                        </w:rPr>
                        <w:t>Help for Children and Young People</w:t>
                      </w:r>
                      <w:r>
                        <w:rPr>
                          <w:sz w:val="28"/>
                          <w:szCs w:val="28"/>
                        </w:rPr>
                        <w:t>,</w:t>
                      </w:r>
                      <w:r w:rsidRPr="00561F2A">
                        <w:rPr>
                          <w:sz w:val="28"/>
                          <w:szCs w:val="28"/>
                        </w:rPr>
                        <w:t xml:space="preserve"> ChildLine:</w:t>
                      </w:r>
                    </w:p>
                    <w:p w14:paraId="325C118F" w14:textId="77777777" w:rsidR="00561F2A" w:rsidRPr="00872D7F" w:rsidRDefault="00561F2A" w:rsidP="00561F2A">
                      <w:pPr>
                        <w:spacing w:after="0" w:line="240" w:lineRule="auto"/>
                        <w:jc w:val="right"/>
                        <w:rPr>
                          <w:sz w:val="24"/>
                          <w:szCs w:val="24"/>
                        </w:rPr>
                      </w:pPr>
                      <w:r w:rsidRPr="00561F2A">
                        <w:rPr>
                          <w:sz w:val="28"/>
                          <w:szCs w:val="28"/>
                        </w:rPr>
                        <w:t>Help for adults concerned about a child:</w:t>
                      </w:r>
                    </w:p>
                  </w:txbxContent>
                </v:textbox>
              </v:shape>
            </w:pict>
          </mc:Fallback>
        </mc:AlternateContent>
      </w:r>
    </w:p>
    <w:p w14:paraId="3A5BFE20" w14:textId="77777777" w:rsidR="00465EB7" w:rsidRPr="00465EB7" w:rsidRDefault="00465EB7" w:rsidP="00465EB7"/>
    <w:p w14:paraId="7630F67A" w14:textId="77777777" w:rsidR="00465EB7" w:rsidRPr="00465EB7" w:rsidRDefault="00465EB7" w:rsidP="00465EB7"/>
    <w:p w14:paraId="4F6CA9E5" w14:textId="77777777" w:rsidR="00465EB7" w:rsidRPr="00465EB7" w:rsidRDefault="00465EB7" w:rsidP="00465EB7"/>
    <w:p w14:paraId="16BE8E89" w14:textId="77777777" w:rsidR="00465EB7" w:rsidRDefault="00465EB7" w:rsidP="00465EB7">
      <w:pPr>
        <w:spacing w:after="0"/>
      </w:pPr>
    </w:p>
    <w:p w14:paraId="276ED72B" w14:textId="77777777" w:rsidR="00465EB7" w:rsidRDefault="004433FD" w:rsidP="00465EB7">
      <w:pPr>
        <w:rPr>
          <w:rFonts w:cs="Calibri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7839074" wp14:editId="3D499D97">
                <wp:simplePos x="0" y="0"/>
                <wp:positionH relativeFrom="column">
                  <wp:posOffset>1143000</wp:posOffset>
                </wp:positionH>
                <wp:positionV relativeFrom="paragraph">
                  <wp:posOffset>85725</wp:posOffset>
                </wp:positionV>
                <wp:extent cx="4229100" cy="457200"/>
                <wp:effectExtent l="9525" t="9525" r="9525" b="9525"/>
                <wp:wrapNone/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F6CB7" w14:textId="77777777" w:rsidR="00561F2A" w:rsidRDefault="00561F2A" w:rsidP="00465EB7">
                            <w:pPr>
                              <w:jc w:val="center"/>
                            </w:pPr>
                            <w:r>
                              <w:rPr>
                                <w:rFonts w:cs="Calibri"/>
                              </w:rPr>
                              <w:t>Archery GB is the trading name of the Grand National Archery Society, a company limited by guarantee no. 1342150 Registered in Englan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839074" id="Text Box 9" o:spid="_x0000_s1033" type="#_x0000_t202" style="position:absolute;margin-left:90pt;margin-top:6.75pt;width:333pt;height:3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">
                <v:textbox>
                  <w:txbxContent>
                    <w:p w14:paraId="3AAF6CB7" w14:textId="77777777" w:rsidR="00561F2A" w:rsidRDefault="00561F2A" w:rsidP="00465EB7">
                      <w:pPr>
                        <w:jc w:val="center"/>
                      </w:pPr>
                      <w:r>
                        <w:rPr>
                          <w:rFonts w:cs="Calibri"/>
                        </w:rPr>
                        <w:t>Archery GB is the trading name of the Grand National Archery Society, a company limited by guarantee no. 1342150 Registered in England.</w:t>
                      </w:r>
                    </w:p>
                  </w:txbxContent>
                </v:textbox>
              </v:shape>
            </w:pict>
          </mc:Fallback>
        </mc:AlternateContent>
      </w:r>
      <w:r w:rsidR="00465EB7">
        <w:rPr>
          <w:rFonts w:cs="Calibri"/>
        </w:rPr>
        <w:t xml:space="preserve">   </w:t>
      </w:r>
      <w:r w:rsidR="00465EB7" w:rsidRPr="00465EB7">
        <w:rPr>
          <w:noProof/>
          <w:lang w:eastAsia="en-GB"/>
        </w:rPr>
        <w:drawing>
          <wp:inline distT="0" distB="0" distL="0" distR="0" wp14:anchorId="4C2F6F77" wp14:editId="52D3F841">
            <wp:extent cx="711200" cy="698500"/>
            <wp:effectExtent l="19050" t="0" r="0" b="0"/>
            <wp:docPr id="19" name="Picture 4" descr="Description: C:\Users\bobmcg (other work)\Desktop\M&amp;D 11-12\Brand\Conversions\Policies\GNAS logo colour - use after 20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C:\Users\bobmcg (other work)\Desktop\M&amp;D 11-12\Brand\Conversions\Policies\GNAS logo colour - use after 201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2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65EB7" w:rsidSect="00CC02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altName w:val="Book Antiqua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MDQ1szA1NTY2NTFR0lEKTi0uzszPAykwrAUA3jlKuiwAAAA="/>
  </w:docVars>
  <w:rsids>
    <w:rsidRoot w:val="00183E3C"/>
    <w:rsid w:val="000E5297"/>
    <w:rsid w:val="00183E3C"/>
    <w:rsid w:val="00317B05"/>
    <w:rsid w:val="003F678D"/>
    <w:rsid w:val="004433FD"/>
    <w:rsid w:val="00465EB7"/>
    <w:rsid w:val="004B1914"/>
    <w:rsid w:val="005141C9"/>
    <w:rsid w:val="0055599F"/>
    <w:rsid w:val="00561F2A"/>
    <w:rsid w:val="005D213D"/>
    <w:rsid w:val="00607872"/>
    <w:rsid w:val="00716974"/>
    <w:rsid w:val="007E0FF5"/>
    <w:rsid w:val="00872D7F"/>
    <w:rsid w:val="008F09EA"/>
    <w:rsid w:val="009D6CCD"/>
    <w:rsid w:val="00A32EC9"/>
    <w:rsid w:val="00A36DDC"/>
    <w:rsid w:val="00AD10EE"/>
    <w:rsid w:val="00BE497C"/>
    <w:rsid w:val="00C90C1B"/>
    <w:rsid w:val="00CA05BA"/>
    <w:rsid w:val="00CC0252"/>
    <w:rsid w:val="00D61941"/>
    <w:rsid w:val="00D86BFA"/>
    <w:rsid w:val="00D9274F"/>
    <w:rsid w:val="00DC6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2B582"/>
  <w15:docId w15:val="{C391676C-A5AA-4D7B-A611-9F0D4C915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02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3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E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D213D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8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07686">
          <w:marLeft w:val="0"/>
          <w:marRight w:val="0"/>
          <w:marTop w:val="2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68435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557084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48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845689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4" w:color="CCCCCC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5F6F7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ierf</dc:creator>
  <cp:lastModifiedBy>Dominic Myers</cp:lastModifiedBy>
  <cp:revision>5</cp:revision>
  <dcterms:created xsi:type="dcterms:W3CDTF">2017-05-03T10:39:00Z</dcterms:created>
  <dcterms:modified xsi:type="dcterms:W3CDTF">2019-04-19T08:57:00Z</dcterms:modified>
</cp:coreProperties>
</file>